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9.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90.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81.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82.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83.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84.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85.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86.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87.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8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37.png" ContentType="image/png"/>
  <Override PartName="/word/media/rId38.png" ContentType="image/png"/>
  <Override PartName="/word/media/rId39.png" ContentType="image/png"/>
  <Override PartName="/word/media/rId35.png" ContentType="image/png"/>
  <Override PartName="/word/media/rId195.png" ContentType="image/png"/>
  <Override PartName="/word/media/rId196.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76819, Number Passed Filter: 176135</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175881 (99.46951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bookmarkEnd w:id="79"/>
    <w:bookmarkStart w:id="19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5.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6.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7.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8.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9.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0.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1.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2.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3.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4.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5.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6.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7.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8.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9.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0.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1.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2.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3.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4.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5.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6.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7.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8.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9.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0.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6.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7.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8.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9.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10.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11.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12.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13.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14.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p>
    <w:bookmarkEnd w:id="194"/>
    <w:bookmarkStart w:id="197"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Scatter_Excluded-1.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Scatter_Excluded-2.png" id="0"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p>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90" Target="media/rId90.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85" Target="media/rId8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86" Target="media/rId8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87" Target="media/rId87.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88" Target="media/rId8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Dissolved Oxygen</dc:title>
  <dc:creator/>
  <cp:keywords/>
  <dcterms:created xsi:type="dcterms:W3CDTF">2023-06-04T00:30:11Z</dcterms:created>
  <dcterms:modified xsi:type="dcterms:W3CDTF">2023-06-04T00: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